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9ff8e227daa793b5c2265f6c9c297f5ba0443"/>
      <w:r>
        <w:rPr>
          <w:b/>
        </w:rPr>
        <w:t xml:space="preserve">ПРОТОКОЛ ПРО РЕЗУЛЬТАТИ ЗЕМЕЛЬНИХ ТОРГІВ № LAP001-UA-20240315-396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риходько Юрій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5.0001 га, кадастровий номер 7424488800:08:001:0042, адреса: Чернігівська область, Ріпкинський район, Смолигівська сільська рада. Цільове призначення: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5.0001 га, кадастровий номер 7424488800:08:001:0042, адреса: Чернігівська область, Ріпкинський район, Смолигівська сільська рада. Цільове призначення: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8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риходько Юрій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7:36:28Z</dcterms:created>
  <dcterms:modified xsi:type="dcterms:W3CDTF">2024-06-26T17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